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A781A8" w14:textId="353DA936" w:rsidR="002B58CF" w:rsidRPr="00E57B88" w:rsidRDefault="002B58CF" w:rsidP="002B58CF">
      <w:pPr>
        <w:rPr>
          <w:rFonts w:ascii="Arial" w:hAnsi="Arial"/>
          <w:sz w:val="20"/>
        </w:rPr>
      </w:pPr>
      <w:r w:rsidRPr="00E57B88">
        <w:rPr>
          <w:rFonts w:ascii="Arial" w:hAnsi="Arial"/>
          <w:sz w:val="20"/>
        </w:rPr>
        <w:t>D</w:t>
      </w:r>
      <w:r>
        <w:rPr>
          <w:rFonts w:ascii="Arial" w:hAnsi="Arial"/>
          <w:sz w:val="20"/>
        </w:rPr>
        <w:t>ATE</w:t>
      </w:r>
      <w:r w:rsidRPr="00E57B88">
        <w:rPr>
          <w:rFonts w:ascii="Arial" w:hAnsi="Arial"/>
          <w:sz w:val="20"/>
        </w:rPr>
        <w:t>___________________________________</w:t>
      </w:r>
      <w:r>
        <w:rPr>
          <w:rFonts w:ascii="Arial" w:hAnsi="Arial"/>
          <w:sz w:val="20"/>
        </w:rPr>
        <w:t>TIME</w:t>
      </w:r>
      <w:r w:rsidRPr="00E57B88">
        <w:rPr>
          <w:rFonts w:ascii="Arial" w:hAnsi="Arial"/>
          <w:sz w:val="20"/>
        </w:rPr>
        <w:t>______________________________________</w:t>
      </w:r>
    </w:p>
    <w:p w14:paraId="52DC5DE4" w14:textId="77777777" w:rsidR="005D2635" w:rsidRPr="00E57B88" w:rsidRDefault="005D2635">
      <w:pPr>
        <w:rPr>
          <w:rFonts w:ascii="Arial" w:hAnsi="Arial"/>
          <w:b/>
          <w:sz w:val="20"/>
        </w:rPr>
      </w:pPr>
    </w:p>
    <w:p w14:paraId="6B0AE56B" w14:textId="77777777" w:rsidR="00CC166F" w:rsidRPr="00E57B88" w:rsidRDefault="00203050" w:rsidP="00026014">
      <w:pPr>
        <w:spacing w:after="80"/>
        <w:rPr>
          <w:rFonts w:ascii="Arial" w:hAnsi="Arial"/>
          <w:b/>
          <w:sz w:val="20"/>
        </w:rPr>
      </w:pPr>
      <w:r w:rsidRPr="00E57B88">
        <w:rPr>
          <w:rFonts w:ascii="Arial" w:hAnsi="Arial"/>
          <w:b/>
          <w:sz w:val="20"/>
        </w:rPr>
        <w:t>Release of Liability and Indemnification Agreement:</w:t>
      </w:r>
    </w:p>
    <w:p w14:paraId="1C1021CD" w14:textId="77777777" w:rsidR="00CF0E7E" w:rsidRPr="00E57B88" w:rsidRDefault="0032647B" w:rsidP="00026014">
      <w:pPr>
        <w:spacing w:after="80"/>
        <w:rPr>
          <w:rFonts w:ascii="Arial" w:hAnsi="Arial"/>
          <w:sz w:val="20"/>
        </w:rPr>
      </w:pPr>
      <w:r>
        <w:rPr>
          <w:rFonts w:ascii="Arial" w:hAnsi="Arial"/>
          <w:sz w:val="20"/>
        </w:rPr>
        <w:t>As signer of this wavier</w:t>
      </w:r>
      <w:r w:rsidR="00CF0E7E" w:rsidRPr="00E57B88">
        <w:rPr>
          <w:rFonts w:ascii="Arial" w:hAnsi="Arial"/>
          <w:sz w:val="20"/>
        </w:rPr>
        <w:t xml:space="preserve"> </w:t>
      </w:r>
      <w:r>
        <w:rPr>
          <w:rFonts w:ascii="Arial" w:hAnsi="Arial"/>
          <w:sz w:val="20"/>
        </w:rPr>
        <w:t xml:space="preserve">I can attest that the people listed on this form </w:t>
      </w:r>
      <w:r w:rsidR="00CF0E7E" w:rsidRPr="00E57B88">
        <w:rPr>
          <w:rFonts w:ascii="Arial" w:hAnsi="Arial"/>
          <w:sz w:val="20"/>
        </w:rPr>
        <w:t xml:space="preserve">have </w:t>
      </w:r>
      <w:r>
        <w:rPr>
          <w:rFonts w:ascii="Arial" w:hAnsi="Arial"/>
          <w:sz w:val="20"/>
        </w:rPr>
        <w:t xml:space="preserve">not </w:t>
      </w:r>
      <w:r w:rsidR="00CF0E7E" w:rsidRPr="00E57B88">
        <w:rPr>
          <w:rFonts w:ascii="Arial" w:hAnsi="Arial"/>
          <w:sz w:val="20"/>
        </w:rPr>
        <w:t>been diagnosed with COVID-19, have recovered</w:t>
      </w:r>
      <w:r>
        <w:rPr>
          <w:rFonts w:ascii="Arial" w:hAnsi="Arial"/>
          <w:sz w:val="20"/>
        </w:rPr>
        <w:t xml:space="preserve"> or </w:t>
      </w:r>
      <w:r w:rsidR="00CF0E7E" w:rsidRPr="00E57B88">
        <w:rPr>
          <w:rFonts w:ascii="Arial" w:hAnsi="Arial"/>
          <w:sz w:val="20"/>
        </w:rPr>
        <w:t xml:space="preserve">are </w:t>
      </w:r>
      <w:r>
        <w:rPr>
          <w:rFonts w:ascii="Arial" w:hAnsi="Arial"/>
          <w:sz w:val="20"/>
        </w:rPr>
        <w:t>outside</w:t>
      </w:r>
      <w:r w:rsidR="00CF0E7E" w:rsidRPr="00E57B88">
        <w:rPr>
          <w:rFonts w:ascii="Arial" w:hAnsi="Arial"/>
          <w:sz w:val="20"/>
        </w:rPr>
        <w:t xml:space="preserve"> the required 14-day quarantine, ha</w:t>
      </w:r>
      <w:r>
        <w:rPr>
          <w:rFonts w:ascii="Arial" w:hAnsi="Arial"/>
          <w:sz w:val="20"/>
        </w:rPr>
        <w:t>ve no</w:t>
      </w:r>
      <w:r w:rsidR="00CF0E7E" w:rsidRPr="00E57B88">
        <w:rPr>
          <w:rFonts w:ascii="Arial" w:hAnsi="Arial"/>
          <w:sz w:val="20"/>
        </w:rPr>
        <w:t xml:space="preserve"> symptoms of COVID-19 (within the last 24 hours), or </w:t>
      </w:r>
      <w:r>
        <w:rPr>
          <w:rFonts w:ascii="Arial" w:hAnsi="Arial"/>
          <w:sz w:val="20"/>
        </w:rPr>
        <w:t xml:space="preserve">have </w:t>
      </w:r>
      <w:r w:rsidR="00CF0E7E" w:rsidRPr="00E57B88">
        <w:rPr>
          <w:rFonts w:ascii="Arial" w:hAnsi="Arial"/>
          <w:sz w:val="20"/>
        </w:rPr>
        <w:t>had contact with a person that has or is suspected to have COV</w:t>
      </w:r>
      <w:r>
        <w:rPr>
          <w:rFonts w:ascii="Arial" w:hAnsi="Arial"/>
          <w:sz w:val="20"/>
        </w:rPr>
        <w:t>ID-19 (within the last 14 days).</w:t>
      </w:r>
    </w:p>
    <w:p w14:paraId="31ED668D" w14:textId="77777777" w:rsidR="0081364D" w:rsidRPr="00E57B88" w:rsidRDefault="0081364D" w:rsidP="00026014">
      <w:pPr>
        <w:spacing w:after="80"/>
        <w:rPr>
          <w:rFonts w:ascii="Arial" w:hAnsi="Arial"/>
          <w:sz w:val="20"/>
        </w:rPr>
      </w:pPr>
      <w:r w:rsidRPr="00E57B88">
        <w:rPr>
          <w:rFonts w:ascii="Arial" w:hAnsi="Arial"/>
          <w:sz w:val="20"/>
        </w:rPr>
        <w:t>I</w:t>
      </w:r>
      <w:r w:rsidR="004A7E85" w:rsidRPr="00E57B88">
        <w:rPr>
          <w:rFonts w:ascii="Arial" w:hAnsi="Arial"/>
          <w:sz w:val="20"/>
        </w:rPr>
        <w:t xml:space="preserve"> </w:t>
      </w:r>
      <w:r w:rsidRPr="00E57B88">
        <w:rPr>
          <w:rFonts w:ascii="Arial" w:hAnsi="Arial"/>
          <w:sz w:val="20"/>
        </w:rPr>
        <w:t>understand and accept that if I enter the pool or pool area that there will be no lifeguards present.  Each member is responsible to make sure that only adults are allowed in the pool area during Lap and Water Aerobics.  In addition, I do assume all potential and inherent risks, hazards and injuries associated with being in the pool and pool area.  I do hereby waive, release, absolve, indemnify and agree to hold Scatchet Head Community Club harmless including its’ offices, directors, trustee, employees, seasonal employees, volunteers and participants from any claim arising from this activity.</w:t>
      </w:r>
    </w:p>
    <w:p w14:paraId="7B840816" w14:textId="716A2BC1" w:rsidR="0081364D" w:rsidRPr="00E57B88" w:rsidRDefault="0081364D" w:rsidP="00026014">
      <w:pPr>
        <w:spacing w:after="80"/>
        <w:rPr>
          <w:rFonts w:ascii="Arial" w:hAnsi="Arial"/>
          <w:sz w:val="20"/>
        </w:rPr>
      </w:pPr>
      <w:r w:rsidRPr="00E57B88">
        <w:rPr>
          <w:rFonts w:ascii="Arial" w:hAnsi="Arial"/>
          <w:sz w:val="20"/>
        </w:rPr>
        <w:t>I understand and agree to the rules and conditions of Scatchet Head Association</w:t>
      </w:r>
      <w:r w:rsidR="008D79A3">
        <w:rPr>
          <w:rFonts w:ascii="Arial" w:hAnsi="Arial"/>
          <w:sz w:val="20"/>
        </w:rPr>
        <w:t xml:space="preserve"> (listed on the entrance way)</w:t>
      </w:r>
      <w:r w:rsidRPr="00E57B88">
        <w:rPr>
          <w:rFonts w:ascii="Arial" w:hAnsi="Arial"/>
          <w:sz w:val="20"/>
        </w:rPr>
        <w:t xml:space="preserve"> and understand access to the Clubhouse facility may be revoked if the rules are not followed.  Violating clubhouse or pool rules, or abuse of membership privileges by purposefully circumventing the policies or rules can lead to the disabling of your access card.  It will take a</w:t>
      </w:r>
      <w:r w:rsidR="002B58CF">
        <w:rPr>
          <w:rFonts w:ascii="Arial" w:hAnsi="Arial"/>
          <w:sz w:val="20"/>
        </w:rPr>
        <w:t xml:space="preserve"> B</w:t>
      </w:r>
      <w:r w:rsidRPr="00E57B88">
        <w:rPr>
          <w:rFonts w:ascii="Arial" w:hAnsi="Arial"/>
          <w:sz w:val="20"/>
        </w:rPr>
        <w:t xml:space="preserve">oard </w:t>
      </w:r>
      <w:r w:rsidR="002B58CF">
        <w:rPr>
          <w:rFonts w:ascii="Arial" w:hAnsi="Arial"/>
          <w:sz w:val="20"/>
        </w:rPr>
        <w:t>de</w:t>
      </w:r>
      <w:r w:rsidRPr="00E57B88">
        <w:rPr>
          <w:rFonts w:ascii="Arial" w:hAnsi="Arial"/>
          <w:sz w:val="20"/>
        </w:rPr>
        <w:t xml:space="preserve">cision to reinstate this card.  </w:t>
      </w:r>
    </w:p>
    <w:p w14:paraId="13371E2B" w14:textId="77777777" w:rsidR="000A2D4A" w:rsidRPr="00E57B88" w:rsidRDefault="000A2D4A" w:rsidP="00026014">
      <w:pPr>
        <w:spacing w:after="80"/>
        <w:rPr>
          <w:rFonts w:ascii="Arial" w:hAnsi="Arial"/>
          <w:sz w:val="20"/>
        </w:rPr>
      </w:pPr>
    </w:p>
    <w:p w14:paraId="448D19EF" w14:textId="77777777" w:rsidR="00F96F74" w:rsidRPr="00E57B88" w:rsidRDefault="00A823A5" w:rsidP="00CC166F">
      <w:pPr>
        <w:rPr>
          <w:rFonts w:ascii="Arial" w:hAnsi="Arial"/>
          <w:sz w:val="20"/>
        </w:rPr>
      </w:pPr>
      <w:r w:rsidRPr="00E57B88">
        <w:rPr>
          <w:rFonts w:ascii="Arial" w:hAnsi="Arial"/>
          <w:sz w:val="20"/>
        </w:rPr>
        <w:t>Division, block, lot</w:t>
      </w:r>
      <w:r w:rsidR="004A7E85" w:rsidRPr="00E57B88">
        <w:rPr>
          <w:rFonts w:ascii="Arial" w:hAnsi="Arial"/>
          <w:sz w:val="20"/>
        </w:rPr>
        <w:t xml:space="preserve"> #</w:t>
      </w:r>
      <w:r w:rsidR="00C2622B" w:rsidRPr="00E57B88">
        <w:rPr>
          <w:rFonts w:ascii="Arial" w:hAnsi="Arial"/>
          <w:sz w:val="20"/>
        </w:rPr>
        <w:t xml:space="preserve"> </w:t>
      </w:r>
      <w:r w:rsidR="004A7E85" w:rsidRPr="00E57B88">
        <w:rPr>
          <w:rFonts w:ascii="Arial" w:hAnsi="Arial"/>
          <w:sz w:val="20"/>
        </w:rPr>
        <w:t>________________</w:t>
      </w:r>
      <w:r w:rsidR="00DC76EA" w:rsidRPr="00E57B88">
        <w:rPr>
          <w:rFonts w:ascii="Arial" w:hAnsi="Arial"/>
          <w:sz w:val="20"/>
        </w:rPr>
        <w:t>_____________________________________</w:t>
      </w:r>
      <w:r w:rsidR="004A7E85" w:rsidRPr="00E57B88">
        <w:rPr>
          <w:rFonts w:ascii="Arial" w:hAnsi="Arial"/>
          <w:sz w:val="20"/>
        </w:rPr>
        <w:t xml:space="preserve">_____________ </w:t>
      </w:r>
    </w:p>
    <w:p w14:paraId="7428B625" w14:textId="77777777" w:rsidR="004A7E85" w:rsidRPr="00E57B88" w:rsidRDefault="004A7E85" w:rsidP="00CC166F">
      <w:pPr>
        <w:rPr>
          <w:rFonts w:ascii="Arial" w:hAnsi="Arial"/>
          <w:sz w:val="20"/>
        </w:rPr>
      </w:pPr>
      <w:r w:rsidRPr="00E57B88">
        <w:rPr>
          <w:rFonts w:ascii="Arial" w:hAnsi="Arial"/>
          <w:sz w:val="20"/>
        </w:rPr>
        <w:t xml:space="preserve">Member signature (s) </w:t>
      </w:r>
      <w:r w:rsidR="00F96F74" w:rsidRPr="00E57B88">
        <w:rPr>
          <w:rFonts w:ascii="Arial" w:hAnsi="Arial"/>
          <w:sz w:val="20"/>
        </w:rPr>
        <w:t>_______</w:t>
      </w:r>
      <w:r w:rsidRPr="00E57B88">
        <w:rPr>
          <w:rFonts w:ascii="Arial" w:hAnsi="Arial"/>
          <w:sz w:val="20"/>
        </w:rPr>
        <w:t>____________________________________</w:t>
      </w:r>
      <w:r w:rsidR="00F96F74" w:rsidRPr="00E57B88">
        <w:rPr>
          <w:rFonts w:ascii="Arial" w:hAnsi="Arial"/>
          <w:sz w:val="20"/>
        </w:rPr>
        <w:t>______________________</w:t>
      </w:r>
      <w:r w:rsidR="00F96F74" w:rsidRPr="00E57B88">
        <w:rPr>
          <w:rFonts w:ascii="Arial" w:hAnsi="Arial"/>
          <w:sz w:val="20"/>
        </w:rPr>
        <w:tab/>
      </w:r>
    </w:p>
    <w:p w14:paraId="3C3B0350" w14:textId="77777777" w:rsidR="004A7E85" w:rsidRPr="00E57B88" w:rsidRDefault="004A7E85" w:rsidP="00CC166F">
      <w:pPr>
        <w:rPr>
          <w:rFonts w:ascii="Arial" w:hAnsi="Arial"/>
          <w:sz w:val="20"/>
        </w:rPr>
      </w:pPr>
      <w:r w:rsidRPr="00E57B88">
        <w:rPr>
          <w:rFonts w:ascii="Arial" w:hAnsi="Arial"/>
          <w:sz w:val="20"/>
        </w:rPr>
        <w:t>Printed Name</w:t>
      </w:r>
      <w:r w:rsidR="00C2622B" w:rsidRPr="00E57B88">
        <w:rPr>
          <w:rFonts w:ascii="Arial" w:hAnsi="Arial"/>
          <w:sz w:val="20"/>
        </w:rPr>
        <w:t xml:space="preserve"> </w:t>
      </w:r>
      <w:r w:rsidRPr="00E57B88">
        <w:rPr>
          <w:rFonts w:ascii="Arial" w:hAnsi="Arial"/>
          <w:sz w:val="20"/>
        </w:rPr>
        <w:t>_________________________________________________________________________</w:t>
      </w:r>
    </w:p>
    <w:p w14:paraId="3EFAE00A" w14:textId="77777777" w:rsidR="009D660A" w:rsidRPr="00E57B88" w:rsidRDefault="009D660A" w:rsidP="00CC166F">
      <w:pPr>
        <w:rPr>
          <w:rFonts w:ascii="Arial" w:hAnsi="Arial"/>
          <w:b/>
          <w:sz w:val="20"/>
        </w:rPr>
      </w:pPr>
    </w:p>
    <w:p w14:paraId="3971C084" w14:textId="77777777" w:rsidR="00CC166F" w:rsidRPr="00E57B88" w:rsidRDefault="00953A50" w:rsidP="00CC166F">
      <w:pPr>
        <w:rPr>
          <w:rFonts w:ascii="Arial" w:hAnsi="Arial"/>
          <w:b/>
          <w:sz w:val="20"/>
        </w:rPr>
      </w:pPr>
      <w:r w:rsidRPr="00E57B88">
        <w:rPr>
          <w:rFonts w:ascii="Arial" w:hAnsi="Arial"/>
          <w:b/>
          <w:sz w:val="20"/>
        </w:rPr>
        <w:t>Names of people under this reservation</w:t>
      </w:r>
      <w:r w:rsidR="00897850" w:rsidRPr="00E57B88">
        <w:rPr>
          <w:rFonts w:ascii="Arial" w:hAnsi="Arial"/>
          <w:b/>
          <w:sz w:val="20"/>
        </w:rPr>
        <w:t xml:space="preserve"> (</w:t>
      </w:r>
      <w:r w:rsidR="00897850" w:rsidRPr="00E57B88">
        <w:rPr>
          <w:rFonts w:ascii="Arial" w:hAnsi="Arial"/>
          <w:b/>
          <w:sz w:val="20"/>
          <w:u w:val="single"/>
        </w:rPr>
        <w:t xml:space="preserve">implicitly agreeing to follow the rules </w:t>
      </w:r>
      <w:r w:rsidR="004B5FAB" w:rsidRPr="00E57B88">
        <w:rPr>
          <w:rFonts w:ascii="Arial" w:hAnsi="Arial"/>
          <w:b/>
          <w:sz w:val="20"/>
          <w:u w:val="single"/>
        </w:rPr>
        <w:t>in this document</w:t>
      </w:r>
      <w:r w:rsidR="00897850" w:rsidRPr="00E57B88">
        <w:rPr>
          <w:rFonts w:ascii="Arial" w:hAnsi="Arial"/>
          <w:b/>
          <w:sz w:val="20"/>
        </w:rPr>
        <w:t>)</w:t>
      </w:r>
      <w:r w:rsidRPr="00E57B88">
        <w:rPr>
          <w:rFonts w:ascii="Arial" w:hAnsi="Arial"/>
          <w:b/>
          <w:sz w:val="20"/>
        </w:rPr>
        <w:t>:</w:t>
      </w:r>
    </w:p>
    <w:p w14:paraId="5BF35C79" w14:textId="77777777" w:rsidR="000C610F" w:rsidRPr="00E57B88" w:rsidRDefault="00897850" w:rsidP="000C610F">
      <w:pPr>
        <w:rPr>
          <w:rFonts w:ascii="Arial" w:hAnsi="Arial"/>
          <w:sz w:val="20"/>
        </w:rPr>
      </w:pPr>
      <w:proofErr w:type="gramStart"/>
      <w:r w:rsidRPr="00E57B88">
        <w:rPr>
          <w:rFonts w:ascii="Arial" w:hAnsi="Arial"/>
          <w:sz w:val="20"/>
        </w:rPr>
        <w:t>1  Person</w:t>
      </w:r>
      <w:proofErr w:type="gramEnd"/>
      <w:r w:rsidRPr="00E57B88">
        <w:rPr>
          <w:rFonts w:ascii="Arial" w:hAnsi="Arial"/>
          <w:sz w:val="20"/>
        </w:rPr>
        <w:t xml:space="preserve"> above making the reservation </w:t>
      </w:r>
      <w:r w:rsidR="000C610F" w:rsidRPr="00E57B88">
        <w:rPr>
          <w:rFonts w:ascii="Arial" w:hAnsi="Arial"/>
          <w:sz w:val="20"/>
        </w:rPr>
        <w:tab/>
      </w:r>
      <w:r w:rsidRPr="00E57B88">
        <w:rPr>
          <w:rFonts w:ascii="Arial" w:hAnsi="Arial"/>
          <w:sz w:val="20"/>
        </w:rPr>
        <w:t xml:space="preserve">    </w:t>
      </w:r>
      <w:r w:rsidR="00222FAD">
        <w:rPr>
          <w:rFonts w:ascii="Arial" w:hAnsi="Arial"/>
          <w:sz w:val="20"/>
        </w:rPr>
        <w:t xml:space="preserve">        </w:t>
      </w:r>
      <w:r w:rsidRPr="00E57B88">
        <w:rPr>
          <w:rFonts w:ascii="Arial" w:hAnsi="Arial"/>
          <w:sz w:val="20"/>
        </w:rPr>
        <w:t xml:space="preserve">              5</w:t>
      </w:r>
      <w:r w:rsidR="004A7E85" w:rsidRPr="00E57B88">
        <w:rPr>
          <w:rFonts w:ascii="Arial" w:hAnsi="Arial"/>
          <w:sz w:val="20"/>
        </w:rPr>
        <w:t>___________________</w:t>
      </w:r>
      <w:r w:rsidR="000C610F" w:rsidRPr="00E57B88">
        <w:rPr>
          <w:rFonts w:ascii="Arial" w:hAnsi="Arial"/>
          <w:sz w:val="20"/>
        </w:rPr>
        <w:t>_________________</w:t>
      </w:r>
    </w:p>
    <w:p w14:paraId="222F639A" w14:textId="77777777" w:rsidR="000C610F" w:rsidRPr="00E57B88" w:rsidRDefault="00897850" w:rsidP="00CC166F">
      <w:pPr>
        <w:rPr>
          <w:rFonts w:ascii="Arial" w:hAnsi="Arial"/>
          <w:sz w:val="20"/>
        </w:rPr>
      </w:pPr>
      <w:r w:rsidRPr="00E57B88">
        <w:rPr>
          <w:rFonts w:ascii="Arial" w:hAnsi="Arial"/>
          <w:sz w:val="20"/>
        </w:rPr>
        <w:t>2</w:t>
      </w:r>
      <w:r w:rsidR="000C610F" w:rsidRPr="00E57B88">
        <w:rPr>
          <w:rFonts w:ascii="Arial" w:hAnsi="Arial"/>
          <w:sz w:val="20"/>
        </w:rPr>
        <w:t>_______________</w:t>
      </w:r>
      <w:r w:rsidR="004A7E85" w:rsidRPr="00E57B88">
        <w:rPr>
          <w:rFonts w:ascii="Arial" w:hAnsi="Arial"/>
          <w:sz w:val="20"/>
        </w:rPr>
        <w:t>________________</w:t>
      </w:r>
      <w:r w:rsidR="006F0C0E" w:rsidRPr="00E57B88">
        <w:rPr>
          <w:rFonts w:ascii="Arial" w:hAnsi="Arial"/>
          <w:sz w:val="20"/>
        </w:rPr>
        <w:t>_</w:t>
      </w:r>
      <w:r w:rsidR="004A7E85" w:rsidRPr="00E57B88">
        <w:rPr>
          <w:rFonts w:ascii="Arial" w:hAnsi="Arial"/>
          <w:sz w:val="20"/>
        </w:rPr>
        <w:t>_____</w:t>
      </w:r>
      <w:r w:rsidR="000C610F" w:rsidRPr="00E57B88">
        <w:rPr>
          <w:rFonts w:ascii="Arial" w:hAnsi="Arial"/>
          <w:sz w:val="20"/>
        </w:rPr>
        <w:tab/>
      </w:r>
      <w:r w:rsidR="000C610F" w:rsidRPr="00E57B88">
        <w:rPr>
          <w:rFonts w:ascii="Arial" w:hAnsi="Arial"/>
          <w:sz w:val="20"/>
        </w:rPr>
        <w:tab/>
      </w:r>
      <w:r w:rsidRPr="00E57B88">
        <w:rPr>
          <w:rFonts w:ascii="Arial" w:hAnsi="Arial"/>
          <w:sz w:val="20"/>
        </w:rPr>
        <w:t>6</w:t>
      </w:r>
      <w:r w:rsidR="000C610F" w:rsidRPr="00E57B88">
        <w:rPr>
          <w:rFonts w:ascii="Arial" w:hAnsi="Arial"/>
          <w:sz w:val="20"/>
        </w:rPr>
        <w:t>_______________</w:t>
      </w:r>
      <w:r w:rsidR="004A7E85" w:rsidRPr="00E57B88">
        <w:rPr>
          <w:rFonts w:ascii="Arial" w:hAnsi="Arial"/>
          <w:sz w:val="20"/>
        </w:rPr>
        <w:t>________________</w:t>
      </w:r>
      <w:r w:rsidR="000C610F" w:rsidRPr="00E57B88">
        <w:rPr>
          <w:rFonts w:ascii="Arial" w:hAnsi="Arial"/>
          <w:sz w:val="20"/>
        </w:rPr>
        <w:t>_____</w:t>
      </w:r>
    </w:p>
    <w:p w14:paraId="0F0CD607" w14:textId="77777777" w:rsidR="00953A50" w:rsidRPr="00E57B88" w:rsidRDefault="00897850" w:rsidP="000C610F">
      <w:pPr>
        <w:rPr>
          <w:rFonts w:ascii="Arial" w:hAnsi="Arial"/>
          <w:sz w:val="20"/>
        </w:rPr>
      </w:pPr>
      <w:r w:rsidRPr="00E57B88">
        <w:rPr>
          <w:rFonts w:ascii="Arial" w:hAnsi="Arial"/>
          <w:sz w:val="20"/>
        </w:rPr>
        <w:t>3</w:t>
      </w:r>
      <w:r w:rsidR="00CC166F" w:rsidRPr="00E57B88">
        <w:rPr>
          <w:rFonts w:ascii="Arial" w:hAnsi="Arial"/>
          <w:sz w:val="20"/>
        </w:rPr>
        <w:t>_______</w:t>
      </w:r>
      <w:r w:rsidR="004A7E85" w:rsidRPr="00E57B88">
        <w:rPr>
          <w:rFonts w:ascii="Arial" w:hAnsi="Arial"/>
          <w:sz w:val="20"/>
        </w:rPr>
        <w:t>___________________</w:t>
      </w:r>
      <w:r w:rsidR="00CC166F" w:rsidRPr="00E57B88">
        <w:rPr>
          <w:rFonts w:ascii="Arial" w:hAnsi="Arial"/>
          <w:sz w:val="20"/>
        </w:rPr>
        <w:t>___________</w:t>
      </w:r>
      <w:r w:rsidR="000C610F" w:rsidRPr="00E57B88">
        <w:rPr>
          <w:rFonts w:ascii="Arial" w:hAnsi="Arial"/>
          <w:sz w:val="20"/>
        </w:rPr>
        <w:tab/>
      </w:r>
      <w:r w:rsidR="000C610F" w:rsidRPr="00E57B88">
        <w:rPr>
          <w:rFonts w:ascii="Arial" w:hAnsi="Arial"/>
          <w:sz w:val="20"/>
        </w:rPr>
        <w:tab/>
      </w:r>
      <w:r w:rsidRPr="00E57B88">
        <w:rPr>
          <w:rFonts w:ascii="Arial" w:hAnsi="Arial"/>
          <w:sz w:val="20"/>
        </w:rPr>
        <w:t>7</w:t>
      </w:r>
      <w:r w:rsidR="004A7E85" w:rsidRPr="00E57B88">
        <w:rPr>
          <w:rFonts w:ascii="Arial" w:hAnsi="Arial"/>
          <w:sz w:val="20"/>
        </w:rPr>
        <w:t>____________________</w:t>
      </w:r>
      <w:r w:rsidR="000C610F" w:rsidRPr="00E57B88">
        <w:rPr>
          <w:rFonts w:ascii="Arial" w:hAnsi="Arial"/>
          <w:sz w:val="20"/>
        </w:rPr>
        <w:t>_________________</w:t>
      </w:r>
    </w:p>
    <w:p w14:paraId="7A7B7E2A" w14:textId="77777777" w:rsidR="000C610F" w:rsidRPr="00E57B88" w:rsidRDefault="00897850" w:rsidP="000C610F">
      <w:pPr>
        <w:rPr>
          <w:rFonts w:ascii="Arial" w:hAnsi="Arial"/>
          <w:sz w:val="20"/>
        </w:rPr>
      </w:pPr>
      <w:r w:rsidRPr="00E57B88">
        <w:rPr>
          <w:rFonts w:ascii="Arial" w:hAnsi="Arial"/>
          <w:sz w:val="20"/>
        </w:rPr>
        <w:t>4</w:t>
      </w:r>
      <w:r w:rsidR="00953A50" w:rsidRPr="00E57B88">
        <w:rPr>
          <w:rFonts w:ascii="Arial" w:hAnsi="Arial"/>
          <w:sz w:val="20"/>
        </w:rPr>
        <w:t>________________________________</w:t>
      </w:r>
      <w:r w:rsidR="006F0C0E" w:rsidRPr="00E57B88">
        <w:rPr>
          <w:rFonts w:ascii="Arial" w:hAnsi="Arial"/>
          <w:sz w:val="20"/>
        </w:rPr>
        <w:t>_</w:t>
      </w:r>
      <w:r w:rsidR="00953A50" w:rsidRPr="00E57B88">
        <w:rPr>
          <w:rFonts w:ascii="Arial" w:hAnsi="Arial"/>
          <w:sz w:val="20"/>
        </w:rPr>
        <w:t>____</w:t>
      </w:r>
      <w:r w:rsidR="00953A50" w:rsidRPr="00E57B88">
        <w:rPr>
          <w:rFonts w:ascii="Arial" w:hAnsi="Arial"/>
          <w:sz w:val="20"/>
        </w:rPr>
        <w:tab/>
      </w:r>
      <w:r w:rsidR="00953A50" w:rsidRPr="00E57B88">
        <w:rPr>
          <w:rFonts w:ascii="Arial" w:hAnsi="Arial"/>
          <w:sz w:val="20"/>
        </w:rPr>
        <w:tab/>
      </w:r>
      <w:r w:rsidRPr="00E57B88">
        <w:rPr>
          <w:rFonts w:ascii="Arial" w:hAnsi="Arial"/>
          <w:sz w:val="20"/>
        </w:rPr>
        <w:t>8</w:t>
      </w:r>
      <w:r w:rsidR="00953A50" w:rsidRPr="00E57B88">
        <w:rPr>
          <w:rFonts w:ascii="Arial" w:hAnsi="Arial"/>
          <w:sz w:val="20"/>
        </w:rPr>
        <w:t>_____________________________________</w:t>
      </w:r>
    </w:p>
    <w:p w14:paraId="3463718B" w14:textId="040FA2B9" w:rsidR="002B58CF" w:rsidRPr="00E57B88" w:rsidRDefault="006F0C0E" w:rsidP="002B58CF">
      <w:pPr>
        <w:spacing w:after="80"/>
        <w:rPr>
          <w:rFonts w:ascii="Arial" w:hAnsi="Arial"/>
          <w:sz w:val="20"/>
        </w:rPr>
      </w:pPr>
      <w:r w:rsidRPr="00E57B88">
        <w:rPr>
          <w:rFonts w:ascii="Arial" w:hAnsi="Arial"/>
          <w:sz w:val="20"/>
        </w:rPr>
        <w:t>9_____________________________________</w:t>
      </w:r>
      <w:r w:rsidR="002B58CF">
        <w:rPr>
          <w:rFonts w:ascii="Arial" w:hAnsi="Arial"/>
          <w:sz w:val="20"/>
        </w:rPr>
        <w:t xml:space="preserve">             10</w:t>
      </w:r>
      <w:r w:rsidR="002B58CF" w:rsidRPr="00E57B88">
        <w:rPr>
          <w:rFonts w:ascii="Arial" w:hAnsi="Arial"/>
          <w:sz w:val="20"/>
        </w:rPr>
        <w:t>_____________________________________</w:t>
      </w:r>
    </w:p>
    <w:p w14:paraId="6EA4173A" w14:textId="6607C1DA" w:rsidR="006F0C0E" w:rsidRPr="00E57B88" w:rsidRDefault="006F0C0E" w:rsidP="00026014">
      <w:pPr>
        <w:spacing w:after="80"/>
        <w:rPr>
          <w:rFonts w:ascii="Arial" w:hAnsi="Arial"/>
          <w:sz w:val="20"/>
        </w:rPr>
      </w:pPr>
    </w:p>
    <w:p w14:paraId="281C0395" w14:textId="77777777" w:rsidR="00953A50" w:rsidRPr="00E57B88" w:rsidRDefault="00953A50" w:rsidP="00026014">
      <w:pPr>
        <w:spacing w:after="80"/>
        <w:rPr>
          <w:rFonts w:ascii="Arial" w:hAnsi="Arial"/>
          <w:b/>
          <w:sz w:val="20"/>
        </w:rPr>
      </w:pPr>
    </w:p>
    <w:p w14:paraId="55C23A2D" w14:textId="77777777" w:rsidR="00CC166F" w:rsidRPr="00E57B88" w:rsidRDefault="004A7E85" w:rsidP="00026014">
      <w:pPr>
        <w:spacing w:after="80"/>
        <w:rPr>
          <w:rFonts w:ascii="Arial" w:hAnsi="Arial"/>
          <w:b/>
          <w:sz w:val="20"/>
        </w:rPr>
      </w:pPr>
      <w:r w:rsidRPr="00E57B88">
        <w:rPr>
          <w:rFonts w:ascii="Arial" w:hAnsi="Arial"/>
          <w:b/>
          <w:sz w:val="20"/>
        </w:rPr>
        <w:t xml:space="preserve">Parental Agreement and Indemnification: </w:t>
      </w:r>
    </w:p>
    <w:p w14:paraId="173EC264" w14:textId="77777777" w:rsidR="00CC166F" w:rsidRPr="00E57B88" w:rsidRDefault="004A7E85" w:rsidP="00026014">
      <w:pPr>
        <w:spacing w:after="80"/>
        <w:rPr>
          <w:rFonts w:ascii="Arial" w:hAnsi="Arial"/>
          <w:sz w:val="20"/>
        </w:rPr>
      </w:pPr>
      <w:r w:rsidRPr="00E57B88">
        <w:rPr>
          <w:rFonts w:ascii="Arial" w:hAnsi="Arial"/>
          <w:sz w:val="20"/>
        </w:rPr>
        <w:t>As the parent or guardian of the above minor(s), I give permission for them to use the indoor pool and shower room and agree on my behalf to obey all the rules</w:t>
      </w:r>
      <w:r w:rsidR="006672CA" w:rsidRPr="00E57B88">
        <w:rPr>
          <w:rFonts w:ascii="Arial" w:hAnsi="Arial"/>
          <w:sz w:val="20"/>
        </w:rPr>
        <w:t xml:space="preserve">.  </w:t>
      </w:r>
      <w:r w:rsidRPr="00E57B88">
        <w:rPr>
          <w:rFonts w:ascii="Arial" w:hAnsi="Arial"/>
          <w:sz w:val="20"/>
        </w:rPr>
        <w:t xml:space="preserve">I have read and understand the above release of liability and indemnify and defend SHCC as to all </w:t>
      </w:r>
      <w:r w:rsidR="0064439C" w:rsidRPr="00E57B88">
        <w:rPr>
          <w:rFonts w:ascii="Arial" w:hAnsi="Arial"/>
          <w:sz w:val="20"/>
        </w:rPr>
        <w:t>claims, which</w:t>
      </w:r>
      <w:r w:rsidRPr="00E57B88">
        <w:rPr>
          <w:rFonts w:ascii="Arial" w:hAnsi="Arial"/>
          <w:sz w:val="20"/>
        </w:rPr>
        <w:t xml:space="preserve"> may arise from the use of the amenities by the above-named minor(s).</w:t>
      </w:r>
    </w:p>
    <w:p w14:paraId="5DB43B56" w14:textId="77777777" w:rsidR="00EC59F2" w:rsidRPr="00E57B88" w:rsidRDefault="004A7E85" w:rsidP="00CC166F">
      <w:pPr>
        <w:rPr>
          <w:rFonts w:ascii="Arial" w:hAnsi="Arial"/>
          <w:i/>
          <w:sz w:val="20"/>
        </w:rPr>
      </w:pPr>
      <w:r w:rsidRPr="00E57B88">
        <w:rPr>
          <w:rFonts w:ascii="Arial" w:hAnsi="Arial"/>
          <w:i/>
          <w:sz w:val="20"/>
        </w:rPr>
        <w:t>________________________________</w:t>
      </w:r>
      <w:r w:rsidR="000A2D4A" w:rsidRPr="00E57B88">
        <w:rPr>
          <w:rFonts w:ascii="Arial" w:hAnsi="Arial"/>
          <w:i/>
          <w:sz w:val="20"/>
        </w:rPr>
        <w:t>___</w:t>
      </w:r>
      <w:r w:rsidRPr="00E57B88">
        <w:rPr>
          <w:rFonts w:ascii="Arial" w:hAnsi="Arial"/>
          <w:i/>
          <w:sz w:val="20"/>
        </w:rPr>
        <w:t xml:space="preserve">_________________________ </w:t>
      </w:r>
      <w:r w:rsidR="005D2635" w:rsidRPr="00E57B88">
        <w:rPr>
          <w:rFonts w:ascii="Arial" w:hAnsi="Arial"/>
          <w:i/>
          <w:sz w:val="20"/>
        </w:rPr>
        <w:t>Signature</w:t>
      </w:r>
      <w:r w:rsidRPr="00E57B88">
        <w:rPr>
          <w:rFonts w:ascii="Arial" w:hAnsi="Arial"/>
          <w:i/>
          <w:sz w:val="20"/>
        </w:rPr>
        <w:t xml:space="preserve"> of parent or guardian</w:t>
      </w:r>
    </w:p>
    <w:sectPr w:rsidR="00EC59F2" w:rsidRPr="00E57B88" w:rsidSect="009D660A">
      <w:footerReference w:type="default" r:id="rId8"/>
      <w:pgSz w:w="12240" w:h="15840"/>
      <w:pgMar w:top="1224" w:right="108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A76784" w14:textId="77777777" w:rsidR="00203E64" w:rsidRDefault="00203E64" w:rsidP="00A67DF6">
      <w:pPr>
        <w:spacing w:after="0" w:line="240" w:lineRule="auto"/>
      </w:pPr>
      <w:r>
        <w:separator/>
      </w:r>
    </w:p>
  </w:endnote>
  <w:endnote w:type="continuationSeparator" w:id="0">
    <w:p w14:paraId="2497A2BB" w14:textId="77777777" w:rsidR="00203E64" w:rsidRDefault="00203E64" w:rsidP="00A67D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notTrueType/>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33510530"/>
      <w:docPartObj>
        <w:docPartGallery w:val="Page Numbers (Bottom of Page)"/>
        <w:docPartUnique/>
      </w:docPartObj>
    </w:sdtPr>
    <w:sdtEndPr>
      <w:rPr>
        <w:noProof/>
      </w:rPr>
    </w:sdtEndPr>
    <w:sdtContent>
      <w:p w14:paraId="43F87B52" w14:textId="77777777" w:rsidR="00E57B88" w:rsidRPr="00003144" w:rsidRDefault="001C49FE" w:rsidP="000B0966">
        <w:pPr>
          <w:pStyle w:val="Footer"/>
          <w:jc w:val="center"/>
          <w:rPr>
            <w:color w:val="E7E6E6" w:themeColor="background2"/>
          </w:rPr>
        </w:pPr>
        <w:r>
          <w:fldChar w:fldCharType="begin"/>
        </w:r>
        <w:r>
          <w:instrText xml:space="preserve"> PAGE   \* MERGEFORMAT </w:instrText>
        </w:r>
        <w:r>
          <w:fldChar w:fldCharType="separate"/>
        </w:r>
        <w:r w:rsidR="0032647B" w:rsidRPr="0032647B">
          <w:rPr>
            <w:noProof/>
            <w:color w:val="E7E6E6" w:themeColor="background2"/>
          </w:rPr>
          <w:t>1</w:t>
        </w:r>
        <w:r>
          <w:rPr>
            <w:noProof/>
            <w:color w:val="E7E6E6" w:themeColor="background2"/>
          </w:rPr>
          <w:fldChar w:fldCharType="end"/>
        </w:r>
      </w:p>
      <w:p w14:paraId="2E9FD614" w14:textId="77777777" w:rsidR="00E57B88" w:rsidRPr="00003144" w:rsidRDefault="00E57B88" w:rsidP="000B0966">
        <w:pPr>
          <w:pStyle w:val="Footer"/>
          <w:rPr>
            <w:color w:val="7B7B7B" w:themeColor="accent3" w:themeShade="BF"/>
            <w:sz w:val="18"/>
            <w:szCs w:val="18"/>
          </w:rPr>
        </w:pPr>
        <w:r w:rsidRPr="00003144">
          <w:rPr>
            <w:color w:val="7B7B7B" w:themeColor="accent3" w:themeShade="BF"/>
            <w:sz w:val="18"/>
            <w:szCs w:val="18"/>
          </w:rPr>
          <w:t>Pool Rules / Liability Release / Indemnification</w:t>
        </w:r>
      </w:p>
      <w:p w14:paraId="44E47636" w14:textId="77777777" w:rsidR="00E57B88" w:rsidRDefault="00203E64" w:rsidP="000B0966">
        <w:pPr>
          <w:pStyle w:val="Footer"/>
          <w:jc w:val="cente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EE1C6C" w14:textId="77777777" w:rsidR="00203E64" w:rsidRDefault="00203E64" w:rsidP="00A67DF6">
      <w:pPr>
        <w:spacing w:after="0" w:line="240" w:lineRule="auto"/>
      </w:pPr>
      <w:r>
        <w:separator/>
      </w:r>
    </w:p>
  </w:footnote>
  <w:footnote w:type="continuationSeparator" w:id="0">
    <w:p w14:paraId="5C2764D9" w14:textId="77777777" w:rsidR="00203E64" w:rsidRDefault="00203E64" w:rsidP="00A67DF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221C8D"/>
    <w:multiLevelType w:val="hybridMultilevel"/>
    <w:tmpl w:val="1286F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3121F0C"/>
    <w:multiLevelType w:val="hybridMultilevel"/>
    <w:tmpl w:val="772EC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597327"/>
    <w:multiLevelType w:val="hybridMultilevel"/>
    <w:tmpl w:val="C58869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40960EF"/>
    <w:multiLevelType w:val="hybridMultilevel"/>
    <w:tmpl w:val="98CC70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89E0F47"/>
    <w:multiLevelType w:val="hybridMultilevel"/>
    <w:tmpl w:val="E2F8F342"/>
    <w:lvl w:ilvl="0" w:tplc="ECAAC0A8">
      <w:start w:val="1"/>
      <w:numFmt w:val="decimal"/>
      <w:lvlText w:val="%1."/>
      <w:lvlJc w:val="left"/>
      <w:pPr>
        <w:ind w:left="1080" w:hanging="720"/>
      </w:pPr>
      <w:rPr>
        <w:rFonts w:hint="default"/>
      </w:rPr>
    </w:lvl>
    <w:lvl w:ilvl="1" w:tplc="CDAA80DA">
      <w:start w:val="1"/>
      <w:numFmt w:val="lowerLetter"/>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67E5C15"/>
    <w:multiLevelType w:val="hybridMultilevel"/>
    <w:tmpl w:val="D9622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7DB3973"/>
    <w:multiLevelType w:val="hybridMultilevel"/>
    <w:tmpl w:val="0C72C4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E5F4D3E"/>
    <w:multiLevelType w:val="hybridMultilevel"/>
    <w:tmpl w:val="CCB6EED6"/>
    <w:lvl w:ilvl="0" w:tplc="B8A87C88">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7"/>
  </w:num>
  <w:num w:numId="3">
    <w:abstractNumId w:val="3"/>
  </w:num>
  <w:num w:numId="4">
    <w:abstractNumId w:val="2"/>
  </w:num>
  <w:num w:numId="5">
    <w:abstractNumId w:val="4"/>
  </w:num>
  <w:num w:numId="6">
    <w:abstractNumId w:val="6"/>
  </w:num>
  <w:num w:numId="7">
    <w:abstractNumId w:val="1"/>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AwNjY1NjcxMDc1NjJT0lEKTi0uzszPAykwrgUAT1zzGCwAAAA="/>
  </w:docVars>
  <w:rsids>
    <w:rsidRoot w:val="00CC166F"/>
    <w:rsid w:val="00003144"/>
    <w:rsid w:val="00026014"/>
    <w:rsid w:val="00072D80"/>
    <w:rsid w:val="000940B1"/>
    <w:rsid w:val="000A2D4A"/>
    <w:rsid w:val="000B0966"/>
    <w:rsid w:val="000C610F"/>
    <w:rsid w:val="000E739E"/>
    <w:rsid w:val="001132B5"/>
    <w:rsid w:val="00156E7B"/>
    <w:rsid w:val="00187C35"/>
    <w:rsid w:val="001C49FE"/>
    <w:rsid w:val="001F61F0"/>
    <w:rsid w:val="00203050"/>
    <w:rsid w:val="00203E64"/>
    <w:rsid w:val="00222FAD"/>
    <w:rsid w:val="00266BAA"/>
    <w:rsid w:val="002B58CF"/>
    <w:rsid w:val="002E1298"/>
    <w:rsid w:val="002E499D"/>
    <w:rsid w:val="00304066"/>
    <w:rsid w:val="0032647B"/>
    <w:rsid w:val="0033446F"/>
    <w:rsid w:val="003569B5"/>
    <w:rsid w:val="0037747A"/>
    <w:rsid w:val="003935A3"/>
    <w:rsid w:val="00396660"/>
    <w:rsid w:val="00396BEA"/>
    <w:rsid w:val="003A5EE2"/>
    <w:rsid w:val="003D066F"/>
    <w:rsid w:val="004543AA"/>
    <w:rsid w:val="00462C5C"/>
    <w:rsid w:val="004979F7"/>
    <w:rsid w:val="004A7E85"/>
    <w:rsid w:val="004B5FAB"/>
    <w:rsid w:val="004C2A21"/>
    <w:rsid w:val="004C34DD"/>
    <w:rsid w:val="00503190"/>
    <w:rsid w:val="00534734"/>
    <w:rsid w:val="00546751"/>
    <w:rsid w:val="005533B3"/>
    <w:rsid w:val="0058280C"/>
    <w:rsid w:val="005D1A33"/>
    <w:rsid w:val="005D2635"/>
    <w:rsid w:val="005E029D"/>
    <w:rsid w:val="005E253A"/>
    <w:rsid w:val="00600F56"/>
    <w:rsid w:val="0064439C"/>
    <w:rsid w:val="00665D56"/>
    <w:rsid w:val="006672CA"/>
    <w:rsid w:val="00671C84"/>
    <w:rsid w:val="006F0C0E"/>
    <w:rsid w:val="00764DC6"/>
    <w:rsid w:val="007B1360"/>
    <w:rsid w:val="007C52C7"/>
    <w:rsid w:val="007F2F91"/>
    <w:rsid w:val="0081364D"/>
    <w:rsid w:val="00820703"/>
    <w:rsid w:val="008249A4"/>
    <w:rsid w:val="008876DE"/>
    <w:rsid w:val="00897850"/>
    <w:rsid w:val="008D79A3"/>
    <w:rsid w:val="008F7BA8"/>
    <w:rsid w:val="0092712B"/>
    <w:rsid w:val="00927D10"/>
    <w:rsid w:val="00934C9B"/>
    <w:rsid w:val="00953A50"/>
    <w:rsid w:val="009D26A6"/>
    <w:rsid w:val="009D660A"/>
    <w:rsid w:val="00A006EB"/>
    <w:rsid w:val="00A108CB"/>
    <w:rsid w:val="00A22336"/>
    <w:rsid w:val="00A6514F"/>
    <w:rsid w:val="00A67DF6"/>
    <w:rsid w:val="00A70A15"/>
    <w:rsid w:val="00A823A5"/>
    <w:rsid w:val="00AB71D0"/>
    <w:rsid w:val="00AC64FC"/>
    <w:rsid w:val="00AD34CF"/>
    <w:rsid w:val="00AD4F18"/>
    <w:rsid w:val="00AE551C"/>
    <w:rsid w:val="00AE7F6A"/>
    <w:rsid w:val="00B2459C"/>
    <w:rsid w:val="00B912C4"/>
    <w:rsid w:val="00BD0AA6"/>
    <w:rsid w:val="00BF78E9"/>
    <w:rsid w:val="00C24A58"/>
    <w:rsid w:val="00C2622B"/>
    <w:rsid w:val="00C52EB6"/>
    <w:rsid w:val="00C84072"/>
    <w:rsid w:val="00C911D8"/>
    <w:rsid w:val="00C96755"/>
    <w:rsid w:val="00CC166F"/>
    <w:rsid w:val="00CD0982"/>
    <w:rsid w:val="00CE5992"/>
    <w:rsid w:val="00CF0E7E"/>
    <w:rsid w:val="00D54229"/>
    <w:rsid w:val="00D801E9"/>
    <w:rsid w:val="00DA05A6"/>
    <w:rsid w:val="00DA0D0F"/>
    <w:rsid w:val="00DB16A3"/>
    <w:rsid w:val="00DC1F05"/>
    <w:rsid w:val="00DC76EA"/>
    <w:rsid w:val="00DD697D"/>
    <w:rsid w:val="00DF183C"/>
    <w:rsid w:val="00E5076F"/>
    <w:rsid w:val="00E57B88"/>
    <w:rsid w:val="00E76181"/>
    <w:rsid w:val="00EC59F2"/>
    <w:rsid w:val="00F05D48"/>
    <w:rsid w:val="00F17B5C"/>
    <w:rsid w:val="00F43052"/>
    <w:rsid w:val="00F75531"/>
    <w:rsid w:val="00F81F95"/>
    <w:rsid w:val="00F96F74"/>
    <w:rsid w:val="00FB5F5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CE35C0"/>
  <w15:docId w15:val="{6D967C59-C32B-A944-A6A6-C9E78498E8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5F5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C166F"/>
    <w:pPr>
      <w:ind w:left="720"/>
      <w:contextualSpacing/>
    </w:pPr>
  </w:style>
  <w:style w:type="paragraph" w:styleId="Header">
    <w:name w:val="header"/>
    <w:basedOn w:val="Normal"/>
    <w:link w:val="HeaderChar"/>
    <w:uiPriority w:val="99"/>
    <w:unhideWhenUsed/>
    <w:rsid w:val="00A67D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A67DF6"/>
  </w:style>
  <w:style w:type="paragraph" w:styleId="Footer">
    <w:name w:val="footer"/>
    <w:basedOn w:val="Normal"/>
    <w:link w:val="FooterChar"/>
    <w:uiPriority w:val="99"/>
    <w:unhideWhenUsed/>
    <w:rsid w:val="00A67D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A67DF6"/>
  </w:style>
  <w:style w:type="paragraph" w:styleId="BalloonText">
    <w:name w:val="Balloon Text"/>
    <w:basedOn w:val="Normal"/>
    <w:link w:val="BalloonTextChar"/>
    <w:uiPriority w:val="99"/>
    <w:semiHidden/>
    <w:unhideWhenUsed/>
    <w:rsid w:val="000B096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B096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A182EC-086B-034A-BCB2-1A4E9D4DAC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414</Words>
  <Characters>2364</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Cooper</dc:creator>
  <cp:keywords/>
  <dc:description/>
  <cp:lastModifiedBy>Microsoft Office User</cp:lastModifiedBy>
  <cp:revision>3</cp:revision>
  <cp:lastPrinted>2018-08-14T21:17:00Z</cp:lastPrinted>
  <dcterms:created xsi:type="dcterms:W3CDTF">2021-03-29T14:18:00Z</dcterms:created>
  <dcterms:modified xsi:type="dcterms:W3CDTF">2021-03-29T14:21:00Z</dcterms:modified>
</cp:coreProperties>
</file>